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EDD" w:rsidRDefault="00AA5EDD" w:rsidP="00AA5EDD">
      <w:pPr>
        <w:pStyle w:val="Heading1"/>
      </w:pPr>
      <w:r>
        <w:t>Module 5 Quiz</w:t>
      </w:r>
    </w:p>
    <w:p w:rsidR="00AA5EDD" w:rsidRPr="00AA5EDD" w:rsidRDefault="00AA5EDD" w:rsidP="00AA5EDD"/>
    <w:p w:rsidR="00F24665" w:rsidRDefault="00F24665" w:rsidP="00F24665">
      <w:r>
        <w:t>1. What build step is the in-built mechanism Jenkins provides for build Maven projects?</w:t>
      </w:r>
    </w:p>
    <w:p w:rsidR="00F24665" w:rsidRDefault="00F24665" w:rsidP="00F24665"/>
    <w:p w:rsidR="00F24665" w:rsidRDefault="00F24665" w:rsidP="00F24665">
      <w:r>
        <w:t>a. Invoke Maven 3</w:t>
      </w:r>
    </w:p>
    <w:p w:rsidR="00F24665" w:rsidRDefault="00F24665" w:rsidP="00F24665">
      <w:r>
        <w:t>b. Invoke top level Maven targets</w:t>
      </w:r>
    </w:p>
    <w:p w:rsidR="00F24665" w:rsidRDefault="00F24665" w:rsidP="00F24665">
      <w:r>
        <w:t>c. Shell execute</w:t>
      </w:r>
    </w:p>
    <w:p w:rsidR="00F24665" w:rsidRDefault="00F24665" w:rsidP="00F24665">
      <w:r>
        <w:t>d. None of the above</w:t>
      </w:r>
    </w:p>
    <w:p w:rsidR="00F24665" w:rsidRDefault="00F24665" w:rsidP="00F24665"/>
    <w:p w:rsidR="00F24665" w:rsidRDefault="00F24665" w:rsidP="00F24665"/>
    <w:p w:rsidR="00F24665" w:rsidRDefault="00F24665" w:rsidP="00F24665">
      <w:r>
        <w:t>Answers</w:t>
      </w:r>
    </w:p>
    <w:p w:rsidR="00F24665" w:rsidRDefault="00F24665" w:rsidP="00F24665"/>
    <w:p w:rsidR="00F24665" w:rsidRDefault="00F24665" w:rsidP="00F24665">
      <w:r>
        <w:t xml:space="preserve">a. Incorrect answer. This option is provided by the </w:t>
      </w:r>
      <w:proofErr w:type="spellStart"/>
      <w:r>
        <w:t>Artifactory</w:t>
      </w:r>
      <w:proofErr w:type="spellEnd"/>
      <w:r>
        <w:t xml:space="preserve"> plugin</w:t>
      </w:r>
    </w:p>
    <w:p w:rsidR="00F24665" w:rsidRDefault="00F24665" w:rsidP="00F24665">
      <w:r>
        <w:t>b. Correct answer. This option is the in-built standard option available in Jenkins to build Maven projects</w:t>
      </w:r>
    </w:p>
    <w:p w:rsidR="00F24665" w:rsidRDefault="00F24665" w:rsidP="00F24665">
      <w:r>
        <w:t>c. Incorrect answer. This option is used to execute shell commands. Although indirectly this option can be used to run maven builds - it is not considered a native Jenkins option for Maven.</w:t>
      </w:r>
    </w:p>
    <w:p w:rsidR="00F24665" w:rsidRDefault="00F24665" w:rsidP="00F24665">
      <w:r>
        <w:t>d. Incorrect answer</w:t>
      </w:r>
    </w:p>
    <w:p w:rsidR="00F24665" w:rsidRDefault="00F24665" w:rsidP="00F24665"/>
    <w:p w:rsidR="00F24665" w:rsidRDefault="00F24665" w:rsidP="00F24665"/>
    <w:p w:rsidR="00F24665" w:rsidRDefault="00F24665" w:rsidP="00F24665">
      <w:r>
        <w:t>2. What is the name of the build definition file for Maven?</w:t>
      </w:r>
    </w:p>
    <w:p w:rsidR="00F24665" w:rsidRDefault="00F24665" w:rsidP="00F24665"/>
    <w:p w:rsidR="00F24665" w:rsidRDefault="00F24665" w:rsidP="00F24665">
      <w:r>
        <w:t xml:space="preserve">a. </w:t>
      </w:r>
      <w:proofErr w:type="spellStart"/>
      <w:r>
        <w:t>Pomegranate.json</w:t>
      </w:r>
      <w:proofErr w:type="spellEnd"/>
    </w:p>
    <w:p w:rsidR="00F24665" w:rsidRDefault="00F24665" w:rsidP="00F24665">
      <w:r>
        <w:t>b. Maven.xml</w:t>
      </w:r>
    </w:p>
    <w:p w:rsidR="00F24665" w:rsidRDefault="00F24665" w:rsidP="00F24665">
      <w:r>
        <w:t>c. POM.xml</w:t>
      </w:r>
    </w:p>
    <w:p w:rsidR="00F24665" w:rsidRDefault="00F24665" w:rsidP="00F24665">
      <w:r>
        <w:t xml:space="preserve">d. </w:t>
      </w:r>
      <w:proofErr w:type="spellStart"/>
      <w:r>
        <w:t>POM.json</w:t>
      </w:r>
      <w:proofErr w:type="spellEnd"/>
    </w:p>
    <w:p w:rsidR="00F24665" w:rsidRDefault="00F24665" w:rsidP="00F24665"/>
    <w:p w:rsidR="00F24665" w:rsidRDefault="00F24665" w:rsidP="00F24665">
      <w:r>
        <w:t>Answers</w:t>
      </w:r>
    </w:p>
    <w:p w:rsidR="00F24665" w:rsidRDefault="00F24665" w:rsidP="00F24665"/>
    <w:p w:rsidR="00F24665" w:rsidRDefault="00F24665" w:rsidP="00F24665">
      <w:r>
        <w:t>a. Incorrect answer. Maven build definition is called POM.xml</w:t>
      </w:r>
    </w:p>
    <w:p w:rsidR="00F24665" w:rsidRDefault="00F24665" w:rsidP="00F24665">
      <w:r>
        <w:lastRenderedPageBreak/>
        <w:t>b. Incorrect answer. Maven build definition is called POM.xml</w:t>
      </w:r>
    </w:p>
    <w:p w:rsidR="00F24665" w:rsidRDefault="00F24665" w:rsidP="00F24665">
      <w:r>
        <w:t>c. Correct answer. Maven build definition is called POM.xml</w:t>
      </w:r>
    </w:p>
    <w:p w:rsidR="00F24665" w:rsidRDefault="00F24665" w:rsidP="00F24665">
      <w:r>
        <w:t>d. Incorrect answer. Maven build definition is called POM.xml</w:t>
      </w:r>
    </w:p>
    <w:p w:rsidR="00F24665" w:rsidRDefault="00F24665" w:rsidP="00F24665"/>
    <w:p w:rsidR="00F24665" w:rsidRDefault="00F24665" w:rsidP="00F24665"/>
    <w:p w:rsidR="00F24665" w:rsidRDefault="00F24665" w:rsidP="00F24665">
      <w:r>
        <w:t>3. "Post-build action" is a Jenkins feature that can be used to chain or serialize build jobs.</w:t>
      </w:r>
    </w:p>
    <w:p w:rsidR="00F24665" w:rsidRDefault="00F24665" w:rsidP="00F24665"/>
    <w:p w:rsidR="00F24665" w:rsidRDefault="00F24665" w:rsidP="00F24665">
      <w:r>
        <w:t>a. TRUE</w:t>
      </w:r>
    </w:p>
    <w:p w:rsidR="00F24665" w:rsidRDefault="00F24665" w:rsidP="00F24665">
      <w:r>
        <w:t>b. FALSE</w:t>
      </w:r>
    </w:p>
    <w:p w:rsidR="00F24665" w:rsidRDefault="00F24665" w:rsidP="00F24665"/>
    <w:p w:rsidR="00F24665" w:rsidRDefault="00F24665" w:rsidP="00F24665"/>
    <w:p w:rsidR="00F24665" w:rsidRDefault="00F24665" w:rsidP="00F24665">
      <w:r>
        <w:t>Answers:</w:t>
      </w:r>
    </w:p>
    <w:p w:rsidR="00F24665" w:rsidRDefault="00F24665" w:rsidP="00F24665"/>
    <w:p w:rsidR="00F24665" w:rsidRDefault="00F24665" w:rsidP="00F24665">
      <w:r>
        <w:t>a. Correct answer. "Post-build action" is a Jenkins feature that can be used to chain or serialize build jobs</w:t>
      </w:r>
    </w:p>
    <w:p w:rsidR="00F24665" w:rsidRDefault="00F24665" w:rsidP="00F24665">
      <w:r>
        <w:t>b. Incorrect answer. "Post-build action" is a Jenkins feature that can be used to chain or serialize build jobs</w:t>
      </w:r>
    </w:p>
    <w:p w:rsidR="00F24665" w:rsidRDefault="00F24665" w:rsidP="00F24665"/>
    <w:p w:rsidR="00F24665" w:rsidRDefault="00F24665" w:rsidP="00F24665"/>
    <w:p w:rsidR="00F24665" w:rsidRDefault="00F24665" w:rsidP="00F24665">
      <w:r>
        <w:t xml:space="preserve">4. Maven build artifacts cannot be published to </w:t>
      </w:r>
      <w:proofErr w:type="spellStart"/>
      <w:r>
        <w:t>Artifactory</w:t>
      </w:r>
      <w:proofErr w:type="spellEnd"/>
    </w:p>
    <w:p w:rsidR="00F24665" w:rsidRDefault="00F24665" w:rsidP="00F24665"/>
    <w:p w:rsidR="00F24665" w:rsidRDefault="00F24665" w:rsidP="00F24665">
      <w:r>
        <w:t>a. TRUE</w:t>
      </w:r>
    </w:p>
    <w:p w:rsidR="00F24665" w:rsidRDefault="00F24665" w:rsidP="00F24665">
      <w:r>
        <w:t>b. FALSE</w:t>
      </w:r>
    </w:p>
    <w:p w:rsidR="00F24665" w:rsidRDefault="00F24665" w:rsidP="00F24665"/>
    <w:p w:rsidR="00F24665" w:rsidRDefault="00F24665" w:rsidP="00F24665">
      <w:r>
        <w:t>Answers:</w:t>
      </w:r>
    </w:p>
    <w:p w:rsidR="00F24665" w:rsidRDefault="00F24665" w:rsidP="00F24665"/>
    <w:p w:rsidR="00F24665" w:rsidRDefault="00F24665" w:rsidP="00F24665">
      <w:r>
        <w:t xml:space="preserve">a. Incorrect answer. Maven, Jenkins and </w:t>
      </w:r>
      <w:proofErr w:type="spellStart"/>
      <w:r>
        <w:t>Artifactory</w:t>
      </w:r>
      <w:proofErr w:type="spellEnd"/>
      <w:r>
        <w:t xml:space="preserve"> can work very well together with the help of some Jenkins plugins</w:t>
      </w:r>
    </w:p>
    <w:p w:rsidR="00F24665" w:rsidRDefault="00F24665" w:rsidP="00F24665">
      <w:r>
        <w:t xml:space="preserve">b. Correct answer. Maven, Jenkins and </w:t>
      </w:r>
      <w:proofErr w:type="spellStart"/>
      <w:r>
        <w:t>Artifactory</w:t>
      </w:r>
      <w:proofErr w:type="spellEnd"/>
      <w:r>
        <w:t xml:space="preserve"> can work very well together with the help of some Jenkins plugins</w:t>
      </w:r>
    </w:p>
    <w:p w:rsidR="00F24665" w:rsidRDefault="00F24665" w:rsidP="00F24665"/>
    <w:p w:rsidR="00F24665" w:rsidRDefault="00F24665" w:rsidP="00F24665"/>
    <w:p w:rsidR="00F24665" w:rsidRDefault="00F24665" w:rsidP="00F24665">
      <w:r>
        <w:t xml:space="preserve">5. </w:t>
      </w:r>
      <w:proofErr w:type="spellStart"/>
      <w:r>
        <w:t>Artifactory</w:t>
      </w:r>
      <w:proofErr w:type="spellEnd"/>
      <w:r>
        <w:t xml:space="preserve"> is a web application built on top of Apache Tomcat.</w:t>
      </w:r>
    </w:p>
    <w:p w:rsidR="00F24665" w:rsidRDefault="00F24665" w:rsidP="00F24665"/>
    <w:p w:rsidR="00F24665" w:rsidRDefault="00F24665" w:rsidP="00F24665">
      <w:r>
        <w:t>a. TRUE</w:t>
      </w:r>
    </w:p>
    <w:p w:rsidR="00F24665" w:rsidRDefault="00F24665" w:rsidP="00F24665">
      <w:r>
        <w:t>b. FALSE</w:t>
      </w:r>
    </w:p>
    <w:p w:rsidR="00F24665" w:rsidRDefault="00F24665" w:rsidP="00F24665"/>
    <w:p w:rsidR="00F24665" w:rsidRDefault="00F24665" w:rsidP="00F24665">
      <w:r>
        <w:t>Answers</w:t>
      </w:r>
    </w:p>
    <w:p w:rsidR="00F24665" w:rsidRDefault="00F24665" w:rsidP="00F24665"/>
    <w:p w:rsidR="00F24665" w:rsidRDefault="00F24665" w:rsidP="00F24665">
      <w:r>
        <w:t xml:space="preserve">a. Correct answer. </w:t>
      </w:r>
      <w:proofErr w:type="spellStart"/>
      <w:r>
        <w:t>Artifactory</w:t>
      </w:r>
      <w:proofErr w:type="spellEnd"/>
      <w:r>
        <w:t xml:space="preserve"> is a web application built on top of Apache Tomcat</w:t>
      </w:r>
    </w:p>
    <w:p w:rsidR="005F7B6E" w:rsidRPr="00960C3C" w:rsidRDefault="00F24665" w:rsidP="00F24665">
      <w:r>
        <w:t xml:space="preserve">b. Incorrect answer. </w:t>
      </w:r>
      <w:proofErr w:type="spellStart"/>
      <w:r>
        <w:t>Artifactory</w:t>
      </w:r>
      <w:proofErr w:type="spellEnd"/>
      <w:r>
        <w:t xml:space="preserve"> is a web application built on top of Apache Tomcat</w:t>
      </w:r>
      <w:bookmarkStart w:id="0" w:name="_GoBack"/>
      <w:bookmarkEnd w:id="0"/>
    </w:p>
    <w:sectPr w:rsidR="005F7B6E" w:rsidRPr="00960C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9400E"/>
    <w:multiLevelType w:val="hybridMultilevel"/>
    <w:tmpl w:val="5C3621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62A7B"/>
    <w:multiLevelType w:val="hybridMultilevel"/>
    <w:tmpl w:val="D328437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323070"/>
    <w:multiLevelType w:val="hybridMultilevel"/>
    <w:tmpl w:val="D5E075C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CE831B5"/>
    <w:multiLevelType w:val="hybridMultilevel"/>
    <w:tmpl w:val="EF0C4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8680D"/>
    <w:multiLevelType w:val="hybridMultilevel"/>
    <w:tmpl w:val="169476A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9A0E59"/>
    <w:multiLevelType w:val="hybridMultilevel"/>
    <w:tmpl w:val="D5E075C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E7F67B8"/>
    <w:multiLevelType w:val="hybridMultilevel"/>
    <w:tmpl w:val="BF780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AC1167"/>
    <w:multiLevelType w:val="hybridMultilevel"/>
    <w:tmpl w:val="44D86A82"/>
    <w:lvl w:ilvl="0" w:tplc="8C785084">
      <w:start w:val="1"/>
      <w:numFmt w:val="low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20CEC"/>
    <w:multiLevelType w:val="hybridMultilevel"/>
    <w:tmpl w:val="EC4E03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BB66DCD"/>
    <w:multiLevelType w:val="hybridMultilevel"/>
    <w:tmpl w:val="4D727B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D203259"/>
    <w:multiLevelType w:val="hybridMultilevel"/>
    <w:tmpl w:val="2C3EB4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C9051F"/>
    <w:multiLevelType w:val="hybridMultilevel"/>
    <w:tmpl w:val="EC4E03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90028D7"/>
    <w:multiLevelType w:val="hybridMultilevel"/>
    <w:tmpl w:val="D5E075C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9025D2B"/>
    <w:multiLevelType w:val="hybridMultilevel"/>
    <w:tmpl w:val="1DD4C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9911BB"/>
    <w:multiLevelType w:val="hybridMultilevel"/>
    <w:tmpl w:val="ACD2675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D3D283F"/>
    <w:multiLevelType w:val="hybridMultilevel"/>
    <w:tmpl w:val="B2EEC4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B020AC"/>
    <w:multiLevelType w:val="hybridMultilevel"/>
    <w:tmpl w:val="DFE84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"/>
  </w:num>
  <w:num w:numId="3">
    <w:abstractNumId w:val="3"/>
  </w:num>
  <w:num w:numId="4">
    <w:abstractNumId w:val="15"/>
  </w:num>
  <w:num w:numId="5">
    <w:abstractNumId w:val="13"/>
  </w:num>
  <w:num w:numId="6">
    <w:abstractNumId w:val="12"/>
  </w:num>
  <w:num w:numId="7">
    <w:abstractNumId w:val="9"/>
  </w:num>
  <w:num w:numId="8">
    <w:abstractNumId w:val="6"/>
  </w:num>
  <w:num w:numId="9">
    <w:abstractNumId w:val="10"/>
  </w:num>
  <w:num w:numId="10">
    <w:abstractNumId w:val="0"/>
  </w:num>
  <w:num w:numId="11">
    <w:abstractNumId w:val="1"/>
  </w:num>
  <w:num w:numId="12">
    <w:abstractNumId w:val="16"/>
  </w:num>
  <w:num w:numId="13">
    <w:abstractNumId w:val="7"/>
  </w:num>
  <w:num w:numId="14">
    <w:abstractNumId w:val="5"/>
  </w:num>
  <w:num w:numId="15">
    <w:abstractNumId w:val="2"/>
  </w:num>
  <w:num w:numId="16">
    <w:abstractNumId w:val="8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MjUzNTGxMLIwMjRR0lEKTi0uzszPAykwrAUAPzZAwywAAAA="/>
  </w:docVars>
  <w:rsids>
    <w:rsidRoot w:val="00CE5B55"/>
    <w:rsid w:val="00024C47"/>
    <w:rsid w:val="000B5006"/>
    <w:rsid w:val="000E4206"/>
    <w:rsid w:val="00151BF8"/>
    <w:rsid w:val="00165DF8"/>
    <w:rsid w:val="00167D0F"/>
    <w:rsid w:val="003C1DBD"/>
    <w:rsid w:val="003F6F1C"/>
    <w:rsid w:val="00426931"/>
    <w:rsid w:val="00521291"/>
    <w:rsid w:val="00530096"/>
    <w:rsid w:val="00542419"/>
    <w:rsid w:val="005F7B6E"/>
    <w:rsid w:val="00634437"/>
    <w:rsid w:val="006643C3"/>
    <w:rsid w:val="00673080"/>
    <w:rsid w:val="006B3FDF"/>
    <w:rsid w:val="00730F5E"/>
    <w:rsid w:val="00754177"/>
    <w:rsid w:val="007A2DB8"/>
    <w:rsid w:val="007C1EA7"/>
    <w:rsid w:val="007D3352"/>
    <w:rsid w:val="008541E6"/>
    <w:rsid w:val="00877791"/>
    <w:rsid w:val="008825DD"/>
    <w:rsid w:val="008C69F4"/>
    <w:rsid w:val="00960C3C"/>
    <w:rsid w:val="00984C44"/>
    <w:rsid w:val="009B02C1"/>
    <w:rsid w:val="009B2BA7"/>
    <w:rsid w:val="00A335C3"/>
    <w:rsid w:val="00AA5EDD"/>
    <w:rsid w:val="00AC4BBF"/>
    <w:rsid w:val="00AE029B"/>
    <w:rsid w:val="00AE6B90"/>
    <w:rsid w:val="00B22217"/>
    <w:rsid w:val="00C4183A"/>
    <w:rsid w:val="00C44317"/>
    <w:rsid w:val="00C460EF"/>
    <w:rsid w:val="00C614CB"/>
    <w:rsid w:val="00C6317D"/>
    <w:rsid w:val="00C64E9B"/>
    <w:rsid w:val="00C72179"/>
    <w:rsid w:val="00C74E5A"/>
    <w:rsid w:val="00C83E2B"/>
    <w:rsid w:val="00CE5B55"/>
    <w:rsid w:val="00D45782"/>
    <w:rsid w:val="00E02069"/>
    <w:rsid w:val="00E06076"/>
    <w:rsid w:val="00E64326"/>
    <w:rsid w:val="00E86D47"/>
    <w:rsid w:val="00ED0858"/>
    <w:rsid w:val="00EE3BBE"/>
    <w:rsid w:val="00F24665"/>
    <w:rsid w:val="00FA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7D10E93-8B32-40CB-9AF2-54833E453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5E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2DB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A5E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2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Manuj Aggarwal</cp:lastModifiedBy>
  <cp:revision>25</cp:revision>
  <dcterms:created xsi:type="dcterms:W3CDTF">2017-04-27T05:39:00Z</dcterms:created>
  <dcterms:modified xsi:type="dcterms:W3CDTF">2017-08-13T19:20:00Z</dcterms:modified>
</cp:coreProperties>
</file>